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8B846" w14:textId="77777777" w:rsidR="00936C20" w:rsidRDefault="00936C20" w:rsidP="00946077"/>
    <w:tbl>
      <w:tblPr>
        <w:tblStyle w:val="a"/>
        <w:tblW w:w="9070" w:type="dxa"/>
        <w:tblLayout w:type="fixed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417"/>
        <w:gridCol w:w="6236"/>
        <w:gridCol w:w="1417"/>
      </w:tblGrid>
      <w:tr w:rsidR="00880FD9" w14:paraId="23B18860" w14:textId="7387AC49" w:rsidTr="000210C6">
        <w:trPr>
          <w:trHeight w:val="1417"/>
        </w:trPr>
        <w:tc>
          <w:tcPr>
            <w:tcW w:w="1417" w:type="dxa"/>
          </w:tcPr>
          <w:p w14:paraId="3201FA38" w14:textId="306CC4B3" w:rsidR="00880FD9" w:rsidRDefault="00880FD9" w:rsidP="000210C6">
            <w:pPr>
              <w:spacing w:after="0"/>
              <w:ind w:firstLine="0"/>
            </w:pPr>
            <w:r>
              <w:rPr>
                <w:noProof/>
              </w:rPr>
              <w:drawing>
                <wp:inline distT="0" distB="0" distL="0" distR="0" wp14:anchorId="46518E02" wp14:editId="27BB2011">
                  <wp:extent cx="900000" cy="900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6" w:type="dxa"/>
            <w:vAlign w:val="center"/>
          </w:tcPr>
          <w:p w14:paraId="59B105EE" w14:textId="77777777" w:rsidR="00D4490B" w:rsidRPr="00D4490B" w:rsidRDefault="00D4490B" w:rsidP="000210C6">
            <w:pPr>
              <w:pStyle w:val="Heading1"/>
              <w:ind w:firstLine="0"/>
              <w:outlineLvl w:val="0"/>
            </w:pPr>
            <w:r w:rsidRPr="00D4490B">
              <w:t>AYDIN ADNAN MENDERES ÜNİVERSİTESİ</w:t>
            </w:r>
          </w:p>
          <w:p w14:paraId="41DF0437" w14:textId="4602F131" w:rsidR="00880FD9" w:rsidRPr="00D4490B" w:rsidRDefault="00D4490B" w:rsidP="000210C6">
            <w:pPr>
              <w:pStyle w:val="Heading1"/>
              <w:ind w:firstLine="0"/>
              <w:outlineLvl w:val="0"/>
            </w:pPr>
            <w:r w:rsidRPr="00D4490B">
              <w:t>MÜHENDİSLİK FAKÜLTESİ DEKANLIĞI</w:t>
            </w:r>
          </w:p>
        </w:tc>
        <w:tc>
          <w:tcPr>
            <w:tcW w:w="1417" w:type="dxa"/>
          </w:tcPr>
          <w:p w14:paraId="36E957F8" w14:textId="7C6A9156" w:rsidR="00880FD9" w:rsidRDefault="00880FD9" w:rsidP="000210C6">
            <w:pPr>
              <w:spacing w:after="0"/>
              <w:ind w:firstLine="3"/>
            </w:pPr>
            <w:r>
              <w:rPr>
                <w:noProof/>
              </w:rPr>
              <w:drawing>
                <wp:inline distT="0" distB="0" distL="0" distR="0" wp14:anchorId="1F569431" wp14:editId="636FA0C6">
                  <wp:extent cx="900000" cy="900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B1B0FF" w14:textId="6EE017ED" w:rsidR="000210C6" w:rsidRDefault="000210C6" w:rsidP="009B7D5A">
      <w:pPr>
        <w:pStyle w:val="Heading1"/>
        <w:spacing w:before="240" w:after="240"/>
        <w:ind w:firstLine="0"/>
      </w:pPr>
      <w:bookmarkStart w:id="0" w:name="_heading=h.gjdgxs" w:colFirst="0" w:colLast="0"/>
      <w:bookmarkEnd w:id="0"/>
      <w:r w:rsidRPr="00D4490B">
        <w:t>SINAV EVRAKI TESLİM/TESELLÜM TUTANAĞI</w:t>
      </w:r>
    </w:p>
    <w:p w14:paraId="3C409D73" w14:textId="38CA9B39" w:rsidR="00936C20" w:rsidRDefault="00D4490B" w:rsidP="009B7D5A">
      <w:pPr>
        <w:spacing w:before="120"/>
      </w:pPr>
      <w:r w:rsidRPr="00946077">
        <w:t>Tablo 1 ve Tablo 2’de</w:t>
      </w:r>
      <w:r w:rsidR="00430975">
        <w:t xml:space="preserve"> listeleri sunulan </w:t>
      </w:r>
      <w:r w:rsidR="004B5E0B" w:rsidRPr="00946077">
        <w:t>sınav evrakı ve devam çizelgeleri</w:t>
      </w:r>
      <w:r w:rsidR="00430975">
        <w:t xml:space="preserve"> …/…/20… tarihinde </w:t>
      </w:r>
      <w:r w:rsidR="00430975" w:rsidRPr="00946077">
        <w:t xml:space="preserve">imha için </w:t>
      </w:r>
      <w:r w:rsidR="00430975">
        <w:t xml:space="preserve">elden </w:t>
      </w:r>
      <w:r w:rsidR="00430975" w:rsidRPr="00946077">
        <w:t xml:space="preserve">teslim </w:t>
      </w:r>
      <w:r w:rsidR="00430975">
        <w:t>edilmiştir</w:t>
      </w:r>
      <w:r w:rsidR="004B5E0B" w:rsidRPr="00946077">
        <w:t>.</w:t>
      </w:r>
    </w:p>
    <w:p w14:paraId="379B3D9B" w14:textId="11B08E3E" w:rsidR="004B5E0B" w:rsidRDefault="004B5E0B" w:rsidP="009B7D5A">
      <w:pPr>
        <w:spacing w:before="240"/>
        <w:ind w:firstLine="0"/>
      </w:pPr>
      <w:r w:rsidRPr="00481F85">
        <w:rPr>
          <w:b/>
          <w:bCs/>
        </w:rPr>
        <w:t>Tablo 1</w:t>
      </w:r>
      <w:r w:rsidR="00E00009">
        <w:rPr>
          <w:b/>
          <w:bCs/>
        </w:rPr>
        <w:t>.</w:t>
      </w:r>
      <w:r>
        <w:t xml:space="preserve"> Sınav Evrakı Listesi</w:t>
      </w:r>
    </w:p>
    <w:tbl>
      <w:tblPr>
        <w:tblStyle w:val="a0"/>
        <w:tblW w:w="90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28" w:type="dxa"/>
          <w:right w:w="28" w:type="dxa"/>
        </w:tblCellMar>
        <w:tblLook w:val="0400" w:firstRow="0" w:lastRow="0" w:firstColumn="0" w:lastColumn="0" w:noHBand="0" w:noVBand="1"/>
      </w:tblPr>
      <w:tblGrid>
        <w:gridCol w:w="964"/>
        <w:gridCol w:w="1020"/>
        <w:gridCol w:w="4535"/>
        <w:gridCol w:w="1134"/>
        <w:gridCol w:w="567"/>
        <w:gridCol w:w="850"/>
      </w:tblGrid>
      <w:tr w:rsidR="000210C6" w:rsidRPr="00D4490B" w14:paraId="79E39608" w14:textId="77777777" w:rsidTr="00E00009">
        <w:trPr>
          <w:trHeight w:val="680"/>
        </w:trPr>
        <w:tc>
          <w:tcPr>
            <w:tcW w:w="96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F04C80" w14:textId="14C515FA" w:rsidR="00430975" w:rsidRPr="00D4490B" w:rsidRDefault="000210C6" w:rsidP="00430975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Dersin</w:t>
            </w:r>
            <w:r>
              <w:rPr>
                <w:b/>
                <w:bCs/>
                <w:i/>
                <w:iCs/>
                <w:sz w:val="20"/>
                <w:szCs w:val="20"/>
              </w:rPr>
              <w:br/>
            </w:r>
            <w:r w:rsidR="00430975">
              <w:rPr>
                <w:b/>
                <w:bCs/>
                <w:i/>
                <w:iCs/>
                <w:sz w:val="20"/>
                <w:szCs w:val="20"/>
              </w:rPr>
              <w:t>Yılı</w:t>
            </w:r>
          </w:p>
        </w:tc>
        <w:tc>
          <w:tcPr>
            <w:tcW w:w="10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E47AA1C" w14:textId="5CBA152C" w:rsidR="00430975" w:rsidRPr="00D4490B" w:rsidRDefault="000210C6" w:rsidP="00430975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Dersin</w:t>
            </w:r>
            <w:r>
              <w:rPr>
                <w:b/>
                <w:bCs/>
                <w:i/>
                <w:iCs/>
                <w:sz w:val="20"/>
                <w:szCs w:val="20"/>
              </w:rPr>
              <w:br/>
            </w:r>
            <w:r w:rsidR="00430975">
              <w:rPr>
                <w:b/>
                <w:bCs/>
                <w:i/>
                <w:iCs/>
                <w:sz w:val="20"/>
                <w:szCs w:val="20"/>
              </w:rPr>
              <w:t>Dönemi</w:t>
            </w:r>
          </w:p>
        </w:tc>
        <w:tc>
          <w:tcPr>
            <w:tcW w:w="45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95847E9" w14:textId="69CB307E" w:rsidR="00430975" w:rsidRPr="00D4490B" w:rsidRDefault="00430975" w:rsidP="00430975">
            <w:pPr>
              <w:spacing w:after="0"/>
              <w:ind w:firstLine="0"/>
              <w:rPr>
                <w:b/>
                <w:bCs/>
                <w:i/>
                <w:iCs/>
                <w:sz w:val="20"/>
                <w:szCs w:val="20"/>
              </w:rPr>
            </w:pPr>
            <w:r w:rsidRPr="00D4490B">
              <w:rPr>
                <w:b/>
                <w:bCs/>
                <w:i/>
                <w:iCs/>
                <w:sz w:val="20"/>
                <w:szCs w:val="20"/>
              </w:rPr>
              <w:t xml:space="preserve">Dersin </w:t>
            </w:r>
            <w:r w:rsidR="000210C6">
              <w:rPr>
                <w:b/>
                <w:bCs/>
                <w:i/>
                <w:iCs/>
                <w:sz w:val="20"/>
                <w:szCs w:val="20"/>
              </w:rPr>
              <w:br/>
            </w:r>
            <w:r w:rsidRPr="00D4490B">
              <w:rPr>
                <w:b/>
                <w:bCs/>
                <w:i/>
                <w:iCs/>
                <w:sz w:val="20"/>
                <w:szCs w:val="20"/>
              </w:rPr>
              <w:t>Kodu ve Adı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1CE163F" w14:textId="18DA023C" w:rsidR="00430975" w:rsidRPr="00D4490B" w:rsidRDefault="00430975" w:rsidP="00430975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Sınav </w:t>
            </w:r>
            <w:r w:rsidR="00AA0327">
              <w:rPr>
                <w:b/>
                <w:bCs/>
                <w:i/>
                <w:iCs/>
                <w:sz w:val="20"/>
                <w:szCs w:val="20"/>
              </w:rPr>
              <w:br/>
            </w:r>
            <w:r>
              <w:rPr>
                <w:b/>
                <w:bCs/>
                <w:i/>
                <w:iCs/>
                <w:sz w:val="20"/>
                <w:szCs w:val="20"/>
              </w:rPr>
              <w:t>Türü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B68D8C" w14:textId="04D40AF7" w:rsidR="00430975" w:rsidRPr="00D4490B" w:rsidRDefault="00430975" w:rsidP="00430975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D4490B">
              <w:rPr>
                <w:b/>
                <w:bCs/>
                <w:i/>
                <w:iCs/>
                <w:sz w:val="20"/>
                <w:szCs w:val="20"/>
              </w:rPr>
              <w:t>Sınav Evrak Adedi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3A2715C" w14:textId="411676AE" w:rsidR="00430975" w:rsidRPr="00D4490B" w:rsidRDefault="00430975" w:rsidP="00430975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D4490B">
              <w:rPr>
                <w:b/>
                <w:bCs/>
                <w:i/>
                <w:iCs/>
                <w:sz w:val="20"/>
                <w:szCs w:val="20"/>
              </w:rPr>
              <w:t xml:space="preserve">Toplam Kâğıt </w:t>
            </w:r>
            <w:r>
              <w:rPr>
                <w:b/>
                <w:bCs/>
                <w:i/>
                <w:iCs/>
                <w:sz w:val="20"/>
                <w:szCs w:val="20"/>
              </w:rPr>
              <w:t>Adedi</w:t>
            </w:r>
          </w:p>
        </w:tc>
      </w:tr>
      <w:tr w:rsidR="0089199F" w:rsidRPr="00D4490B" w14:paraId="3F51DDC8" w14:textId="77777777" w:rsidTr="00E00009">
        <w:trPr>
          <w:trHeight w:val="283"/>
        </w:trPr>
        <w:tc>
          <w:tcPr>
            <w:tcW w:w="964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AFFB947" w14:textId="23535FBD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0A96EB3F" w14:textId="0E519337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F73A2C0" w14:textId="27554C01" w:rsidR="0089199F" w:rsidRPr="0089199F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31699E58" w14:textId="3E0029ED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02375DF2" w14:textId="3C8E6687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11BB740" w14:textId="0061A1F2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62CCC573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42B60FBB" w14:textId="508CADED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4BFCDE26" w14:textId="45FF8DC8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5D865D1C" w14:textId="7D08645F" w:rsidR="0089199F" w:rsidRPr="0089199F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799B3D95" w14:textId="0BE8CCE0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06AEF5C2" w14:textId="02E4504A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116CD40" w14:textId="3204F2D3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70E1B212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64BFA544" w14:textId="3FF935E3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2B50AB7F" w14:textId="308A28CC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27341ADD" w14:textId="66C1B6AE" w:rsidR="0089199F" w:rsidRPr="0089199F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E13E5E8" w14:textId="659A2D1E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14F75F1D" w14:textId="1A37B151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7108924E" w14:textId="2A5F0460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12897547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1D794092" w14:textId="569528AB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54DF5E38" w14:textId="0B37A9D7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4FAEE765" w14:textId="43B17DE6" w:rsidR="0089199F" w:rsidRPr="0089199F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65004FC0" w14:textId="33078CCE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03EFFD0A" w14:textId="7690FB59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8CB18F7" w14:textId="5F4509AC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6E67B11C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150EF7AC" w14:textId="334614D8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7A404F42" w14:textId="1D456A0D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102D85A6" w14:textId="0233EE30" w:rsidR="0089199F" w:rsidRPr="0089199F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3D6CEFB8" w14:textId="7318319B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17354B73" w14:textId="1C408AC4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729C39F0" w14:textId="20C40D57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61C5E595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09980E99" w14:textId="229A6B73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2974B988" w14:textId="14915879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7DFE67DA" w14:textId="2F98D0DC" w:rsidR="0089199F" w:rsidRPr="0089199F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23E3010C" w14:textId="29229AC9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56ABDDBC" w14:textId="1C16936E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A664DDD" w14:textId="6F8D5584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62DB391E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6AC9DCB1" w14:textId="1918F179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5D245C9F" w14:textId="5DB8D101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5702365F" w14:textId="0FC04236" w:rsidR="0089199F" w:rsidRPr="0089199F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0AECC8F6" w14:textId="15524225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38E62ECE" w14:textId="7026A343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719E5978" w14:textId="2688FB8A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3CCE2E70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04EE103E" w14:textId="6CF46880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3BF1BF3D" w14:textId="6A5D2025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44426126" w14:textId="57FB9A59" w:rsidR="0089199F" w:rsidRPr="0089199F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195CE6A" w14:textId="085FA2F7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2B1C89A8" w14:textId="23F1A550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0D9C103" w14:textId="580DC955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67A4007E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3E64EB73" w14:textId="3F9B1241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46F9EE6B" w14:textId="12FE449E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right w:val="single" w:sz="4" w:space="0" w:color="auto"/>
            </w:tcBorders>
          </w:tcPr>
          <w:p w14:paraId="40A97FA2" w14:textId="675DC292" w:rsidR="0089199F" w:rsidRPr="0089199F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242A45F4" w14:textId="60F663C1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4192300F" w14:textId="5F5F2AB6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04A90DC" w14:textId="753723A3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3D486013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9B3C0EF" w14:textId="6777CCB6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F748C2C" w14:textId="4D87A2A7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535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FFD5E87" w14:textId="175907A9" w:rsidR="0089199F" w:rsidRPr="0089199F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F6061D" w14:textId="7DB4ACE0" w:rsidR="0089199F" w:rsidRPr="0089199F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6202261" w14:textId="2480D694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9D3CC11" w14:textId="3B180B93" w:rsidR="0089199F" w:rsidRPr="0089199F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14:paraId="3A2ACD1C" w14:textId="3D4D9E1E" w:rsidR="00936C20" w:rsidRDefault="004B5E0B" w:rsidP="000210C6">
      <w:pPr>
        <w:spacing w:before="240"/>
        <w:ind w:firstLine="0"/>
      </w:pPr>
      <w:r w:rsidRPr="00481F85">
        <w:rPr>
          <w:b/>
          <w:bCs/>
        </w:rPr>
        <w:t>Tablo</w:t>
      </w:r>
      <w:r>
        <w:rPr>
          <w:b/>
          <w:bCs/>
        </w:rPr>
        <w:t xml:space="preserve"> </w:t>
      </w:r>
      <w:r w:rsidRPr="00481F85">
        <w:rPr>
          <w:b/>
          <w:bCs/>
        </w:rPr>
        <w:t>2</w:t>
      </w:r>
      <w:r w:rsidR="00E00009">
        <w:rPr>
          <w:b/>
          <w:bCs/>
        </w:rPr>
        <w:t>.</w:t>
      </w:r>
      <w:r w:rsidRPr="00481F85">
        <w:rPr>
          <w:b/>
          <w:bCs/>
        </w:rPr>
        <w:t xml:space="preserve"> </w:t>
      </w:r>
      <w:r>
        <w:t>Devam Çizelgesi</w:t>
      </w:r>
      <w:r w:rsidR="00A320D9">
        <w:t xml:space="preserve"> Listesi</w:t>
      </w:r>
    </w:p>
    <w:tbl>
      <w:tblPr>
        <w:tblW w:w="90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28" w:type="dxa"/>
          <w:right w:w="28" w:type="dxa"/>
        </w:tblCellMar>
        <w:tblLook w:val="0400" w:firstRow="0" w:lastRow="0" w:firstColumn="0" w:lastColumn="0" w:noHBand="0" w:noVBand="1"/>
      </w:tblPr>
      <w:tblGrid>
        <w:gridCol w:w="964"/>
        <w:gridCol w:w="1020"/>
        <w:gridCol w:w="6236"/>
        <w:gridCol w:w="850"/>
      </w:tblGrid>
      <w:tr w:rsidR="00921F44" w:rsidRPr="00D4490B" w14:paraId="059AE45F" w14:textId="77777777" w:rsidTr="00E00009">
        <w:trPr>
          <w:trHeight w:val="680"/>
        </w:trPr>
        <w:tc>
          <w:tcPr>
            <w:tcW w:w="96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7A4570E" w14:textId="77777777" w:rsidR="00921F44" w:rsidRPr="00D4490B" w:rsidRDefault="00921F44" w:rsidP="002E459B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Dersin</w:t>
            </w:r>
            <w:r>
              <w:rPr>
                <w:b/>
                <w:bCs/>
                <w:i/>
                <w:iCs/>
                <w:sz w:val="20"/>
                <w:szCs w:val="20"/>
              </w:rPr>
              <w:br/>
              <w:t>Yılı</w:t>
            </w:r>
          </w:p>
        </w:tc>
        <w:tc>
          <w:tcPr>
            <w:tcW w:w="10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6ACAB99" w14:textId="77777777" w:rsidR="00921F44" w:rsidRPr="00D4490B" w:rsidRDefault="00921F44" w:rsidP="002E459B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Dersin</w:t>
            </w:r>
            <w:r>
              <w:rPr>
                <w:b/>
                <w:bCs/>
                <w:i/>
                <w:iCs/>
                <w:sz w:val="20"/>
                <w:szCs w:val="20"/>
              </w:rPr>
              <w:br/>
              <w:t>Dönemi</w:t>
            </w:r>
          </w:p>
        </w:tc>
        <w:tc>
          <w:tcPr>
            <w:tcW w:w="623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93FDB8E" w14:textId="77777777" w:rsidR="00921F44" w:rsidRPr="00D4490B" w:rsidRDefault="00921F44" w:rsidP="002E459B">
            <w:pPr>
              <w:spacing w:after="0"/>
              <w:ind w:firstLine="0"/>
              <w:rPr>
                <w:b/>
                <w:bCs/>
                <w:i/>
                <w:iCs/>
                <w:sz w:val="20"/>
                <w:szCs w:val="20"/>
              </w:rPr>
            </w:pPr>
            <w:r w:rsidRPr="00D4490B">
              <w:rPr>
                <w:b/>
                <w:bCs/>
                <w:i/>
                <w:iCs/>
                <w:sz w:val="20"/>
                <w:szCs w:val="20"/>
              </w:rPr>
              <w:t xml:space="preserve">Dersin </w:t>
            </w:r>
            <w:r>
              <w:rPr>
                <w:b/>
                <w:bCs/>
                <w:i/>
                <w:iCs/>
                <w:sz w:val="20"/>
                <w:szCs w:val="20"/>
              </w:rPr>
              <w:br/>
            </w:r>
            <w:r w:rsidRPr="00D4490B">
              <w:rPr>
                <w:b/>
                <w:bCs/>
                <w:i/>
                <w:iCs/>
                <w:sz w:val="20"/>
                <w:szCs w:val="20"/>
              </w:rPr>
              <w:t>Kodu ve Adı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D3BAE4F" w14:textId="77777777" w:rsidR="00921F44" w:rsidRPr="00D4490B" w:rsidRDefault="00921F44" w:rsidP="002E459B">
            <w:pPr>
              <w:spacing w:after="0"/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D4490B">
              <w:rPr>
                <w:b/>
                <w:bCs/>
                <w:i/>
                <w:iCs/>
                <w:sz w:val="20"/>
                <w:szCs w:val="20"/>
              </w:rPr>
              <w:t xml:space="preserve">Toplam Kâğıt </w:t>
            </w:r>
            <w:r>
              <w:rPr>
                <w:b/>
                <w:bCs/>
                <w:i/>
                <w:iCs/>
                <w:sz w:val="20"/>
                <w:szCs w:val="20"/>
              </w:rPr>
              <w:t>Adedi</w:t>
            </w:r>
          </w:p>
        </w:tc>
      </w:tr>
      <w:tr w:rsidR="0089199F" w:rsidRPr="00D4490B" w14:paraId="7B0315F4" w14:textId="77777777" w:rsidTr="00E00009">
        <w:trPr>
          <w:trHeight w:val="283"/>
        </w:trPr>
        <w:tc>
          <w:tcPr>
            <w:tcW w:w="964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237B18F" w14:textId="339538B7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4DA37265" w14:textId="57CF9169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1268766B" w14:textId="555C7A60" w:rsidR="0089199F" w:rsidRPr="00D4490B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9BE73E" w14:textId="79F55F78" w:rsidR="0089199F" w:rsidRPr="00D4490B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549E1A28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406E2914" w14:textId="7EAD95A0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5D2AAC6C" w14:textId="1C31BC63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49258200" w14:textId="604A4479" w:rsidR="0089199F" w:rsidRPr="00D4490B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4FD4A9" w14:textId="139899A0" w:rsidR="0089199F" w:rsidRPr="00D4490B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09679643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505E444D" w14:textId="64521076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4B6F1AA9" w14:textId="7BAD3E3C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005E9353" w14:textId="53B5ACA6" w:rsidR="0089199F" w:rsidRPr="00D4490B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7B75EB" w14:textId="2B0AADAE" w:rsidR="0089199F" w:rsidRPr="00D4490B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2BDC4FC2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65FC2C4E" w14:textId="3B4E6A17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163C8D5F" w14:textId="410E15B0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2C08319B" w14:textId="5392C7F6" w:rsidR="0089199F" w:rsidRPr="00D4490B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2AB7DC" w14:textId="761D0D43" w:rsidR="0089199F" w:rsidRPr="00D4490B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613169D5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1C595F3D" w14:textId="4A48CB6C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2BA766DA" w14:textId="74222AE7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50217BCE" w14:textId="345D235B" w:rsidR="0089199F" w:rsidRPr="00D4490B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977A09" w14:textId="6F83F50F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13D4FF5A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6ACA90D9" w14:textId="65B0CA9E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7823B4D0" w14:textId="740A16F8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0CDC83A1" w14:textId="56361680" w:rsidR="0089199F" w:rsidRPr="00D4490B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B278E8" w14:textId="4A9877BB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52F55AB9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748B44AB" w14:textId="4A5A0E2D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1DD644AB" w14:textId="6BE5C7AC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40150EA4" w14:textId="1CD9D5A4" w:rsidR="0089199F" w:rsidRPr="00D4490B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DF7E1A" w14:textId="6DACE4FE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71E68357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27A073B5" w14:textId="7BDEBB12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5183A4CB" w14:textId="635329D8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4255E8DF" w14:textId="784AA970" w:rsidR="0089199F" w:rsidRPr="00D4490B" w:rsidRDefault="0089199F" w:rsidP="0089199F">
            <w:pPr>
              <w:spacing w:after="0"/>
              <w:ind w:firstLine="0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D386C7" w14:textId="0ABC63BB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9199F" w:rsidRPr="00D4490B" w14:paraId="45A5AB53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3DECA157" w14:textId="3D179B82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right w:val="single" w:sz="4" w:space="0" w:color="auto"/>
            </w:tcBorders>
          </w:tcPr>
          <w:p w14:paraId="39F6549B" w14:textId="5A92641D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right w:val="single" w:sz="4" w:space="0" w:color="auto"/>
            </w:tcBorders>
          </w:tcPr>
          <w:p w14:paraId="3A189B85" w14:textId="01C0C000" w:rsidR="0089199F" w:rsidRPr="00D4490B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41FD77" w14:textId="294972AB" w:rsidR="0089199F" w:rsidRPr="00D4490B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89199F" w:rsidRPr="00D4490B" w14:paraId="7D745CCD" w14:textId="77777777" w:rsidTr="00E00009">
        <w:trPr>
          <w:trHeight w:val="283"/>
        </w:trPr>
        <w:tc>
          <w:tcPr>
            <w:tcW w:w="964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FAA7AF8" w14:textId="354B0F61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A3C8AE8" w14:textId="0A3F3118" w:rsidR="0089199F" w:rsidRPr="00D4490B" w:rsidRDefault="0089199F" w:rsidP="0089199F">
            <w:pPr>
              <w:spacing w:after="0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236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FA9C837" w14:textId="4A250BB6" w:rsidR="0089199F" w:rsidRPr="00D4490B" w:rsidRDefault="0089199F" w:rsidP="0089199F">
            <w:pPr>
              <w:spacing w:after="0"/>
              <w:ind w:firstLine="0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4550A2D" w14:textId="4DB59514" w:rsidR="0089199F" w:rsidRPr="00D4490B" w:rsidRDefault="0089199F" w:rsidP="0089199F">
            <w:pPr>
              <w:spacing w:after="0"/>
              <w:ind w:firstLine="0"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14:paraId="5426980F" w14:textId="62BDAAE3" w:rsidR="00921F44" w:rsidRDefault="00921F44" w:rsidP="00921F44">
      <w:pPr>
        <w:spacing w:after="0"/>
        <w:ind w:firstLine="0"/>
      </w:pPr>
    </w:p>
    <w:tbl>
      <w:tblPr>
        <w:tblStyle w:val="TableGrid"/>
        <w:tblW w:w="90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3969"/>
        <w:gridCol w:w="3969"/>
      </w:tblGrid>
      <w:tr w:rsidR="009B7D5A" w14:paraId="35EDF78F" w14:textId="77777777" w:rsidTr="00421FF6">
        <w:trPr>
          <w:trHeight w:val="340"/>
          <w:jc w:val="center"/>
        </w:trPr>
        <w:tc>
          <w:tcPr>
            <w:tcW w:w="1134" w:type="dxa"/>
            <w:vAlign w:val="center"/>
          </w:tcPr>
          <w:p w14:paraId="58118D5F" w14:textId="77777777" w:rsidR="009B7D5A" w:rsidRDefault="009B7D5A" w:rsidP="00421FF6">
            <w:pPr>
              <w:spacing w:after="0"/>
              <w:ind w:firstLine="0"/>
              <w:jc w:val="center"/>
            </w:pPr>
          </w:p>
        </w:tc>
        <w:tc>
          <w:tcPr>
            <w:tcW w:w="3969" w:type="dxa"/>
            <w:vAlign w:val="center"/>
          </w:tcPr>
          <w:p w14:paraId="3469599E" w14:textId="77777777" w:rsidR="009B7D5A" w:rsidRPr="000210C6" w:rsidRDefault="009B7D5A" w:rsidP="00421FF6">
            <w:pPr>
              <w:spacing w:after="0"/>
              <w:ind w:firstLine="0"/>
              <w:jc w:val="center"/>
              <w:rPr>
                <w:b/>
                <w:bCs/>
                <w:i/>
                <w:iCs/>
                <w:u w:val="single"/>
              </w:rPr>
            </w:pPr>
            <w:r w:rsidRPr="000210C6">
              <w:rPr>
                <w:b/>
                <w:bCs/>
                <w:i/>
                <w:iCs/>
                <w:u w:val="single"/>
              </w:rPr>
              <w:t>Teslim Eden</w:t>
            </w:r>
          </w:p>
        </w:tc>
        <w:tc>
          <w:tcPr>
            <w:tcW w:w="3969" w:type="dxa"/>
            <w:vAlign w:val="center"/>
          </w:tcPr>
          <w:p w14:paraId="489FCFA6" w14:textId="77777777" w:rsidR="009B7D5A" w:rsidRPr="000210C6" w:rsidRDefault="009B7D5A" w:rsidP="00421FF6">
            <w:pPr>
              <w:spacing w:after="0"/>
              <w:ind w:firstLine="0"/>
              <w:jc w:val="center"/>
              <w:rPr>
                <w:b/>
                <w:bCs/>
                <w:i/>
                <w:iCs/>
                <w:u w:val="single"/>
              </w:rPr>
            </w:pPr>
            <w:r w:rsidRPr="000210C6">
              <w:rPr>
                <w:b/>
                <w:bCs/>
                <w:i/>
                <w:iCs/>
                <w:u w:val="single"/>
              </w:rPr>
              <w:t>Teslim Alan</w:t>
            </w:r>
          </w:p>
        </w:tc>
      </w:tr>
      <w:tr w:rsidR="009B7D5A" w14:paraId="2A71BD32" w14:textId="77777777" w:rsidTr="00421FF6">
        <w:trPr>
          <w:trHeight w:val="567"/>
          <w:jc w:val="center"/>
        </w:trPr>
        <w:tc>
          <w:tcPr>
            <w:tcW w:w="1134" w:type="dxa"/>
            <w:vAlign w:val="center"/>
          </w:tcPr>
          <w:p w14:paraId="053F0424" w14:textId="77777777" w:rsidR="009B7D5A" w:rsidRPr="000210C6" w:rsidRDefault="009B7D5A" w:rsidP="00421FF6">
            <w:pPr>
              <w:spacing w:after="0"/>
              <w:ind w:firstLine="0"/>
              <w:jc w:val="center"/>
              <w:rPr>
                <w:b/>
                <w:bCs/>
                <w:i/>
                <w:iCs/>
              </w:rPr>
            </w:pPr>
            <w:r w:rsidRPr="000210C6">
              <w:rPr>
                <w:b/>
                <w:bCs/>
                <w:i/>
                <w:iCs/>
              </w:rPr>
              <w:t>Adı Soyadı</w:t>
            </w:r>
          </w:p>
        </w:tc>
        <w:tc>
          <w:tcPr>
            <w:tcW w:w="3969" w:type="dxa"/>
            <w:vAlign w:val="center"/>
          </w:tcPr>
          <w:p w14:paraId="5D8E8EBA" w14:textId="77777777" w:rsidR="009B7D5A" w:rsidRDefault="009B7D5A" w:rsidP="00421FF6">
            <w:pPr>
              <w:spacing w:after="0"/>
              <w:ind w:firstLine="0"/>
              <w:jc w:val="center"/>
            </w:pPr>
          </w:p>
        </w:tc>
        <w:tc>
          <w:tcPr>
            <w:tcW w:w="3969" w:type="dxa"/>
            <w:vAlign w:val="center"/>
          </w:tcPr>
          <w:p w14:paraId="41065182" w14:textId="77777777" w:rsidR="009B7D5A" w:rsidRDefault="009B7D5A" w:rsidP="00421FF6">
            <w:pPr>
              <w:spacing w:after="0"/>
              <w:ind w:firstLine="0"/>
              <w:jc w:val="center"/>
            </w:pPr>
          </w:p>
        </w:tc>
      </w:tr>
      <w:tr w:rsidR="009B7D5A" w14:paraId="4011E698" w14:textId="77777777" w:rsidTr="00421FF6">
        <w:trPr>
          <w:trHeight w:val="567"/>
          <w:jc w:val="center"/>
        </w:trPr>
        <w:tc>
          <w:tcPr>
            <w:tcW w:w="1134" w:type="dxa"/>
            <w:vAlign w:val="center"/>
          </w:tcPr>
          <w:p w14:paraId="68740040" w14:textId="77777777" w:rsidR="009B7D5A" w:rsidRPr="000210C6" w:rsidRDefault="009B7D5A" w:rsidP="00421FF6">
            <w:pPr>
              <w:spacing w:after="0"/>
              <w:ind w:firstLine="0"/>
              <w:jc w:val="center"/>
              <w:rPr>
                <w:b/>
                <w:bCs/>
                <w:i/>
                <w:iCs/>
              </w:rPr>
            </w:pPr>
            <w:r w:rsidRPr="000210C6">
              <w:rPr>
                <w:b/>
                <w:bCs/>
                <w:i/>
                <w:iCs/>
              </w:rPr>
              <w:t>İmza</w:t>
            </w:r>
          </w:p>
        </w:tc>
        <w:tc>
          <w:tcPr>
            <w:tcW w:w="3969" w:type="dxa"/>
            <w:vAlign w:val="center"/>
          </w:tcPr>
          <w:p w14:paraId="453A9654" w14:textId="77777777" w:rsidR="009B7D5A" w:rsidRDefault="009B7D5A" w:rsidP="00421FF6">
            <w:pPr>
              <w:spacing w:after="0"/>
              <w:ind w:firstLine="0"/>
              <w:jc w:val="center"/>
            </w:pPr>
          </w:p>
        </w:tc>
        <w:tc>
          <w:tcPr>
            <w:tcW w:w="3969" w:type="dxa"/>
            <w:vAlign w:val="center"/>
          </w:tcPr>
          <w:p w14:paraId="73A5F0C0" w14:textId="77777777" w:rsidR="009B7D5A" w:rsidRDefault="009B7D5A" w:rsidP="00421FF6">
            <w:pPr>
              <w:spacing w:after="0"/>
              <w:ind w:firstLine="0"/>
              <w:jc w:val="center"/>
            </w:pPr>
          </w:p>
        </w:tc>
      </w:tr>
    </w:tbl>
    <w:p w14:paraId="7B63E5E7" w14:textId="2AD4280E" w:rsidR="009B7D5A" w:rsidRPr="009B7D5A" w:rsidRDefault="009B7D5A" w:rsidP="009B7D5A">
      <w:pPr>
        <w:spacing w:before="240" w:after="0"/>
        <w:ind w:left="426" w:hanging="426"/>
        <w:rPr>
          <w:i/>
          <w:iCs/>
          <w:color w:val="C00000"/>
          <w:sz w:val="20"/>
          <w:szCs w:val="20"/>
        </w:rPr>
      </w:pPr>
      <w:r w:rsidRPr="009B7D5A">
        <w:rPr>
          <w:i/>
          <w:iCs/>
          <w:color w:val="C00000"/>
          <w:sz w:val="20"/>
          <w:szCs w:val="20"/>
        </w:rPr>
        <w:t xml:space="preserve">Not: </w:t>
      </w:r>
      <w:r w:rsidRPr="009B7D5A">
        <w:rPr>
          <w:i/>
          <w:iCs/>
          <w:color w:val="C00000"/>
          <w:sz w:val="20"/>
          <w:szCs w:val="20"/>
        </w:rPr>
        <w:tab/>
        <w:t>Bu tutanak</w:t>
      </w:r>
      <w:r w:rsidR="003A0AEC">
        <w:rPr>
          <w:i/>
          <w:iCs/>
          <w:color w:val="C00000"/>
          <w:sz w:val="20"/>
          <w:szCs w:val="20"/>
        </w:rPr>
        <w:t>,</w:t>
      </w:r>
      <w:r w:rsidRPr="009B7D5A">
        <w:rPr>
          <w:i/>
          <w:iCs/>
          <w:color w:val="C00000"/>
          <w:sz w:val="20"/>
          <w:szCs w:val="20"/>
        </w:rPr>
        <w:t xml:space="preserve"> bir nüshası teslim eden bir nüshası teslim alan tarafından muhafaza edilmek üzre, 2 </w:t>
      </w:r>
      <w:r w:rsidR="00491114">
        <w:rPr>
          <w:i/>
          <w:iCs/>
          <w:color w:val="C00000"/>
          <w:sz w:val="20"/>
          <w:szCs w:val="20"/>
        </w:rPr>
        <w:t>(</w:t>
      </w:r>
      <w:r w:rsidRPr="009B7D5A">
        <w:rPr>
          <w:i/>
          <w:iCs/>
          <w:color w:val="C00000"/>
          <w:sz w:val="20"/>
          <w:szCs w:val="20"/>
        </w:rPr>
        <w:t>iki</w:t>
      </w:r>
      <w:r w:rsidR="00491114">
        <w:rPr>
          <w:i/>
          <w:iCs/>
          <w:color w:val="C00000"/>
          <w:sz w:val="20"/>
          <w:szCs w:val="20"/>
        </w:rPr>
        <w:t>)</w:t>
      </w:r>
      <w:r w:rsidRPr="009B7D5A">
        <w:rPr>
          <w:i/>
          <w:iCs/>
          <w:color w:val="C00000"/>
          <w:sz w:val="20"/>
          <w:szCs w:val="20"/>
        </w:rPr>
        <w:t xml:space="preserve"> nüsha olarak düzenlen</w:t>
      </w:r>
      <w:r w:rsidR="000814E5">
        <w:rPr>
          <w:i/>
          <w:iCs/>
          <w:color w:val="C00000"/>
          <w:sz w:val="20"/>
          <w:szCs w:val="20"/>
        </w:rPr>
        <w:t>ecektir</w:t>
      </w:r>
      <w:r w:rsidRPr="009B7D5A">
        <w:rPr>
          <w:i/>
          <w:iCs/>
          <w:color w:val="C00000"/>
          <w:sz w:val="20"/>
          <w:szCs w:val="20"/>
        </w:rPr>
        <w:t>.</w:t>
      </w:r>
    </w:p>
    <w:sectPr w:rsidR="009B7D5A" w:rsidRPr="009B7D5A" w:rsidSect="000210C6">
      <w:footerReference w:type="default" r:id="rId9"/>
      <w:pgSz w:w="11906" w:h="16838"/>
      <w:pgMar w:top="567" w:right="1418" w:bottom="284" w:left="1418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F2F80" w14:textId="77777777" w:rsidR="00846048" w:rsidRDefault="00846048" w:rsidP="009B7D5A">
      <w:pPr>
        <w:spacing w:after="0" w:line="240" w:lineRule="auto"/>
      </w:pPr>
      <w:r>
        <w:separator/>
      </w:r>
    </w:p>
  </w:endnote>
  <w:endnote w:type="continuationSeparator" w:id="0">
    <w:p w14:paraId="0E267DEC" w14:textId="77777777" w:rsidR="00846048" w:rsidRDefault="00846048" w:rsidP="009B7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74940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3C13DED0" w14:textId="1AC79D60" w:rsidR="009B7D5A" w:rsidRPr="009B7D5A" w:rsidRDefault="009B7D5A">
        <w:pPr>
          <w:pStyle w:val="Footer"/>
          <w:jc w:val="center"/>
          <w:rPr>
            <w:sz w:val="20"/>
            <w:szCs w:val="20"/>
          </w:rPr>
        </w:pPr>
        <w:r w:rsidRPr="009B7D5A">
          <w:rPr>
            <w:sz w:val="20"/>
            <w:szCs w:val="20"/>
          </w:rPr>
          <w:fldChar w:fldCharType="begin"/>
        </w:r>
        <w:r w:rsidRPr="009B7D5A">
          <w:rPr>
            <w:sz w:val="20"/>
            <w:szCs w:val="20"/>
          </w:rPr>
          <w:instrText>PAGE   \* MERGEFORMAT</w:instrText>
        </w:r>
        <w:r w:rsidRPr="009B7D5A">
          <w:rPr>
            <w:sz w:val="20"/>
            <w:szCs w:val="20"/>
          </w:rPr>
          <w:fldChar w:fldCharType="separate"/>
        </w:r>
        <w:r w:rsidRPr="009B7D5A">
          <w:rPr>
            <w:sz w:val="20"/>
            <w:szCs w:val="20"/>
          </w:rPr>
          <w:t>2</w:t>
        </w:r>
        <w:r w:rsidRPr="009B7D5A">
          <w:rPr>
            <w:sz w:val="20"/>
            <w:szCs w:val="20"/>
          </w:rPr>
          <w:fldChar w:fldCharType="end"/>
        </w:r>
        <w:r>
          <w:rPr>
            <w:sz w:val="20"/>
            <w:szCs w:val="20"/>
          </w:rPr>
          <w:t>/</w:t>
        </w: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 xml:space="preserve"> NUMPAGES  \* Arabic  \* MERGEFORMAT </w:instrText>
        </w:r>
        <w:r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2</w:t>
        </w:r>
        <w:r>
          <w:rPr>
            <w:sz w:val="20"/>
            <w:szCs w:val="20"/>
          </w:rPr>
          <w:fldChar w:fldCharType="end"/>
        </w:r>
      </w:p>
    </w:sdtContent>
  </w:sdt>
  <w:p w14:paraId="4DDF85C4" w14:textId="77777777" w:rsidR="009B7D5A" w:rsidRDefault="009B7D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51D69" w14:textId="77777777" w:rsidR="00846048" w:rsidRDefault="00846048" w:rsidP="009B7D5A">
      <w:pPr>
        <w:spacing w:after="0" w:line="240" w:lineRule="auto"/>
      </w:pPr>
      <w:r>
        <w:separator/>
      </w:r>
    </w:p>
  </w:footnote>
  <w:footnote w:type="continuationSeparator" w:id="0">
    <w:p w14:paraId="49956238" w14:textId="77777777" w:rsidR="00846048" w:rsidRDefault="00846048" w:rsidP="009B7D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jG2MDSzMDE0MTJS0lEKTi0uzszPAykwrQUAI4z8KiwAAAA="/>
  </w:docVars>
  <w:rsids>
    <w:rsidRoot w:val="00936C20"/>
    <w:rsid w:val="000210C6"/>
    <w:rsid w:val="00063D62"/>
    <w:rsid w:val="000814E5"/>
    <w:rsid w:val="00192179"/>
    <w:rsid w:val="002D68D4"/>
    <w:rsid w:val="003A0AEC"/>
    <w:rsid w:val="00430975"/>
    <w:rsid w:val="00491114"/>
    <w:rsid w:val="004B5E0B"/>
    <w:rsid w:val="006531F0"/>
    <w:rsid w:val="006A6126"/>
    <w:rsid w:val="007835B4"/>
    <w:rsid w:val="00846048"/>
    <w:rsid w:val="00880FD9"/>
    <w:rsid w:val="0089199F"/>
    <w:rsid w:val="00921F44"/>
    <w:rsid w:val="00936C20"/>
    <w:rsid w:val="009457CF"/>
    <w:rsid w:val="00946077"/>
    <w:rsid w:val="009B7D5A"/>
    <w:rsid w:val="009F10DD"/>
    <w:rsid w:val="00A320D9"/>
    <w:rsid w:val="00AA0327"/>
    <w:rsid w:val="00AF64BA"/>
    <w:rsid w:val="00D4490B"/>
    <w:rsid w:val="00E00009"/>
    <w:rsid w:val="00F14EF7"/>
    <w:rsid w:val="00F2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FE2700"/>
  <w15:docId w15:val="{4B916352-D80C-4C8E-A797-274F3A435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F44"/>
    <w:pPr>
      <w:spacing w:after="120"/>
      <w:ind w:firstLine="567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A320D9"/>
    <w:pPr>
      <w:keepNext/>
      <w:keepLines/>
      <w:spacing w:after="0" w:line="240" w:lineRule="auto"/>
      <w:jc w:val="center"/>
      <w:outlineLvl w:val="0"/>
    </w:pPr>
    <w:rPr>
      <w:b/>
      <w:sz w:val="26"/>
      <w:szCs w:val="2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077"/>
    <w:pPr>
      <w:keepNext/>
      <w:keepLines/>
      <w:spacing w:before="360" w:after="360"/>
      <w:jc w:val="center"/>
    </w:pPr>
    <w:rPr>
      <w:b/>
      <w:sz w:val="26"/>
      <w:szCs w:val="26"/>
    </w:rPr>
  </w:style>
  <w:style w:type="table" w:styleId="TableGrid">
    <w:name w:val="Table Grid"/>
    <w:basedOn w:val="TableNormal"/>
    <w:uiPriority w:val="59"/>
    <w:rsid w:val="00EA14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1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4C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A14CB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B7D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D5A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B7D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D5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Hxd6YuFW1mM0rCMTfus5j22Rqw==">AMUW2mX2sr5qYwhw7b188amEkJ1/rjvQZpviJF9AN5JCTpsV/4iSaYsW3GEojjOwzm8AGHYRrNLuGfxZNImzpM0fKoOGfvBXXBsmJuFu1IxWdZ2GJU8WOh8V4BQVwP/Upajm98Y03ES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Ü MF Sınav Evrağı Teslim/Tesellüm Tutanağı</dc:title>
  <dc:creator/>
  <cp:lastModifiedBy>Metin Mutlu</cp:lastModifiedBy>
  <cp:revision>21</cp:revision>
  <cp:lastPrinted>2022-10-05T11:14:00Z</cp:lastPrinted>
  <dcterms:created xsi:type="dcterms:W3CDTF">2018-11-09T10:48:00Z</dcterms:created>
  <dcterms:modified xsi:type="dcterms:W3CDTF">2022-10-06T08:42:00Z</dcterms:modified>
</cp:coreProperties>
</file>